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57566" w14:textId="4D6082F9" w:rsidR="0017133A" w:rsidRPr="00725B74" w:rsidRDefault="0017133A" w:rsidP="00A903F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25B74">
        <w:rPr>
          <w:rFonts w:ascii="Times New Roman" w:hAnsi="Times New Roman" w:cs="Times New Roman"/>
          <w:b/>
          <w:sz w:val="24"/>
          <w:szCs w:val="24"/>
        </w:rPr>
        <w:t>Supplementary Table</w:t>
      </w:r>
      <w:r w:rsidR="00581714" w:rsidRPr="00725B74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725B74">
        <w:rPr>
          <w:rFonts w:ascii="Times New Roman" w:hAnsi="Times New Roman" w:cs="Times New Roman"/>
          <w:b/>
          <w:sz w:val="24"/>
          <w:szCs w:val="24"/>
        </w:rPr>
        <w:t>:</w:t>
      </w:r>
    </w:p>
    <w:p w14:paraId="698287A8" w14:textId="59619147" w:rsidR="0017133A" w:rsidRPr="00725B74" w:rsidRDefault="00A903FA" w:rsidP="00A903F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25B74">
        <w:rPr>
          <w:rFonts w:ascii="Times New Roman" w:hAnsi="Times New Roman" w:cs="Times New Roman"/>
          <w:b/>
          <w:sz w:val="24"/>
          <w:szCs w:val="24"/>
        </w:rPr>
        <w:t>Analysis of Variance</w:t>
      </w:r>
      <w:r w:rsidR="0017133A" w:rsidRPr="00725B74">
        <w:rPr>
          <w:rFonts w:ascii="Times New Roman" w:hAnsi="Times New Roman" w:cs="Times New Roman"/>
          <w:b/>
          <w:sz w:val="24"/>
          <w:szCs w:val="24"/>
        </w:rPr>
        <w:t xml:space="preserve"> for </w:t>
      </w:r>
      <w:r w:rsidRPr="00725B74">
        <w:rPr>
          <w:rFonts w:ascii="Times New Roman" w:hAnsi="Times New Roman" w:cs="Times New Roman"/>
          <w:b/>
          <w:sz w:val="24"/>
          <w:szCs w:val="24"/>
        </w:rPr>
        <w:t>v</w:t>
      </w:r>
      <w:r w:rsidR="0017133A" w:rsidRPr="00725B74">
        <w:rPr>
          <w:rFonts w:ascii="Times New Roman" w:hAnsi="Times New Roman" w:cs="Times New Roman"/>
          <w:b/>
          <w:sz w:val="24"/>
          <w:szCs w:val="24"/>
        </w:rPr>
        <w:t xml:space="preserve">iable seeds of </w:t>
      </w:r>
      <w:proofErr w:type="spellStart"/>
      <w:r w:rsidR="0017133A" w:rsidRPr="00725B74">
        <w:rPr>
          <w:rFonts w:ascii="Times New Roman" w:hAnsi="Times New Roman" w:cs="Times New Roman"/>
          <w:b/>
          <w:i/>
          <w:sz w:val="24"/>
          <w:szCs w:val="24"/>
        </w:rPr>
        <w:t>Avena</w:t>
      </w:r>
      <w:proofErr w:type="spellEnd"/>
      <w:r w:rsidR="0017133A" w:rsidRPr="00725B74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054BE3" w:rsidRPr="00725B74">
        <w:rPr>
          <w:rFonts w:ascii="Times New Roman" w:hAnsi="Times New Roman" w:cs="Times New Roman"/>
          <w:b/>
          <w:i/>
          <w:sz w:val="24"/>
          <w:szCs w:val="24"/>
        </w:rPr>
        <w:t>fatua</w:t>
      </w:r>
      <w:proofErr w:type="spellEnd"/>
      <w:r w:rsidR="00054BE3" w:rsidRPr="00725B74">
        <w:rPr>
          <w:rFonts w:ascii="Times New Roman" w:hAnsi="Times New Roman" w:cs="Times New Roman"/>
          <w:b/>
          <w:i/>
          <w:sz w:val="24"/>
          <w:szCs w:val="24"/>
        </w:rPr>
        <w:t xml:space="preserve"> and A. </w:t>
      </w:r>
      <w:proofErr w:type="spellStart"/>
      <w:r w:rsidR="0017133A" w:rsidRPr="00725B74">
        <w:rPr>
          <w:rFonts w:ascii="Times New Roman" w:hAnsi="Times New Roman" w:cs="Times New Roman"/>
          <w:b/>
          <w:i/>
          <w:sz w:val="24"/>
          <w:szCs w:val="24"/>
        </w:rPr>
        <w:t>ludoviciana</w:t>
      </w:r>
      <w:proofErr w:type="spellEnd"/>
      <w:r w:rsidR="0017133A" w:rsidRPr="00725B74">
        <w:rPr>
          <w:rFonts w:ascii="Times New Roman" w:hAnsi="Times New Roman" w:cs="Times New Roman"/>
          <w:b/>
          <w:sz w:val="24"/>
          <w:szCs w:val="24"/>
        </w:rPr>
        <w:t xml:space="preserve"> at three locations (Gatton, Narrabri</w:t>
      </w:r>
      <w:r w:rsidR="006D7EFF" w:rsidRPr="00725B74">
        <w:rPr>
          <w:rFonts w:ascii="Times New Roman" w:hAnsi="Times New Roman" w:cs="Times New Roman"/>
          <w:b/>
          <w:sz w:val="24"/>
          <w:szCs w:val="24"/>
        </w:rPr>
        <w:t>,</w:t>
      </w:r>
      <w:r w:rsidR="0017133A" w:rsidRPr="00725B74">
        <w:rPr>
          <w:rFonts w:ascii="Times New Roman" w:hAnsi="Times New Roman" w:cs="Times New Roman"/>
          <w:b/>
          <w:sz w:val="24"/>
          <w:szCs w:val="24"/>
        </w:rPr>
        <w:t xml:space="preserve"> and St. George) in response to seed burial duration and depth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0"/>
        <w:gridCol w:w="1065"/>
        <w:gridCol w:w="1122"/>
        <w:gridCol w:w="1138"/>
        <w:gridCol w:w="1061"/>
        <w:gridCol w:w="1061"/>
        <w:gridCol w:w="1138"/>
        <w:gridCol w:w="1061"/>
      </w:tblGrid>
      <w:tr w:rsidR="00054BE3" w:rsidRPr="00725B74" w14:paraId="0F7362D1" w14:textId="77777777" w:rsidTr="003359B0">
        <w:tc>
          <w:tcPr>
            <w:tcW w:w="1665" w:type="dxa"/>
          </w:tcPr>
          <w:p w14:paraId="26CD6234" w14:textId="730977D7" w:rsidR="00054BE3" w:rsidRPr="00725B74" w:rsidRDefault="00054BE3" w:rsidP="006D7E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Sour</w:t>
            </w:r>
            <w:r w:rsidR="006D7EFF" w:rsidRPr="00725B74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</w:p>
        </w:tc>
        <w:tc>
          <w:tcPr>
            <w:tcW w:w="1307" w:type="dxa"/>
            <w:vMerge w:val="restart"/>
          </w:tcPr>
          <w:p w14:paraId="303D2841" w14:textId="2DBDBE96" w:rsidR="00054BE3" w:rsidRPr="00725B74" w:rsidRDefault="00054BE3" w:rsidP="006D7EF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Degree of freedo</w:t>
            </w:r>
            <w:r w:rsidR="006D7EFF" w:rsidRPr="00725B7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0348" w:type="dxa"/>
            <w:gridSpan w:val="6"/>
            <w:tcBorders>
              <w:bottom w:val="single" w:sz="4" w:space="0" w:color="auto"/>
            </w:tcBorders>
          </w:tcPr>
          <w:p w14:paraId="039BEA2D" w14:textId="36E5C374" w:rsidR="00054BE3" w:rsidRPr="00725B74" w:rsidRDefault="00054BE3" w:rsidP="00A903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Mean square</w:t>
            </w:r>
          </w:p>
        </w:tc>
      </w:tr>
      <w:tr w:rsidR="00054BE3" w:rsidRPr="00725B74" w14:paraId="7AA10748" w14:textId="77777777" w:rsidTr="003359B0">
        <w:tc>
          <w:tcPr>
            <w:tcW w:w="1665" w:type="dxa"/>
          </w:tcPr>
          <w:p w14:paraId="3E01C244" w14:textId="77777777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7" w:type="dxa"/>
            <w:vMerge/>
          </w:tcPr>
          <w:p w14:paraId="6486727C" w14:textId="77777777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5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13E974" w14:textId="2BC06CA4" w:rsidR="00054BE3" w:rsidRPr="00725B74" w:rsidRDefault="00054BE3" w:rsidP="00A903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Avena</w:t>
            </w:r>
            <w:proofErr w:type="spellEnd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fatua</w:t>
            </w:r>
            <w:proofErr w:type="spellEnd"/>
          </w:p>
        </w:tc>
        <w:tc>
          <w:tcPr>
            <w:tcW w:w="49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A5504AD" w14:textId="7667A381" w:rsidR="00054BE3" w:rsidRPr="00725B74" w:rsidRDefault="00054BE3" w:rsidP="00A903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Avena</w:t>
            </w:r>
            <w:proofErr w:type="spellEnd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ludoviciana</w:t>
            </w:r>
            <w:proofErr w:type="spellEnd"/>
          </w:p>
        </w:tc>
      </w:tr>
      <w:tr w:rsidR="00054BE3" w:rsidRPr="00725B74" w14:paraId="16141DB2" w14:textId="77777777" w:rsidTr="003359B0">
        <w:trPr>
          <w:trHeight w:val="464"/>
        </w:trPr>
        <w:tc>
          <w:tcPr>
            <w:tcW w:w="1665" w:type="dxa"/>
          </w:tcPr>
          <w:p w14:paraId="58A2B4AE" w14:textId="1F625289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7" w:type="dxa"/>
            <w:vMerge/>
            <w:tcBorders>
              <w:bottom w:val="single" w:sz="4" w:space="0" w:color="auto"/>
            </w:tcBorders>
          </w:tcPr>
          <w:p w14:paraId="74FA5F5C" w14:textId="3F7FA824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dxa"/>
            <w:tcBorders>
              <w:top w:val="single" w:sz="4" w:space="0" w:color="auto"/>
              <w:bottom w:val="single" w:sz="4" w:space="0" w:color="auto"/>
            </w:tcBorders>
          </w:tcPr>
          <w:p w14:paraId="442938B1" w14:textId="2762D2B1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Gatto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7C70CA45" w14:textId="357C809E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Narrab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0E0CAF75" w14:textId="22178AD6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St. George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17B3CEAF" w14:textId="34EFB511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Gatton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680CC55F" w14:textId="6B0216AE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Narrabri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4CFCB763" w14:textId="4A2CF251" w:rsidR="00054BE3" w:rsidRPr="00725B74" w:rsidRDefault="00054BE3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St. George</w:t>
            </w:r>
          </w:p>
        </w:tc>
      </w:tr>
      <w:tr w:rsidR="00A903FA" w:rsidRPr="00725B74" w14:paraId="5B9FB02A" w14:textId="77777777" w:rsidTr="00054BE3">
        <w:tc>
          <w:tcPr>
            <w:tcW w:w="1665" w:type="dxa"/>
          </w:tcPr>
          <w:p w14:paraId="0228408F" w14:textId="4C10B310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Replication</w:t>
            </w:r>
          </w:p>
        </w:tc>
        <w:tc>
          <w:tcPr>
            <w:tcW w:w="1307" w:type="dxa"/>
            <w:tcBorders>
              <w:top w:val="single" w:sz="4" w:space="0" w:color="auto"/>
            </w:tcBorders>
          </w:tcPr>
          <w:p w14:paraId="5D416C96" w14:textId="37B23D23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23" w:type="dxa"/>
            <w:tcBorders>
              <w:top w:val="single" w:sz="4" w:space="0" w:color="auto"/>
            </w:tcBorders>
          </w:tcPr>
          <w:p w14:paraId="31EFB101" w14:textId="6ECA81B0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140</w:t>
            </w:r>
          </w:p>
        </w:tc>
        <w:tc>
          <w:tcPr>
            <w:tcW w:w="1665" w:type="dxa"/>
            <w:tcBorders>
              <w:top w:val="single" w:sz="4" w:space="0" w:color="auto"/>
            </w:tcBorders>
          </w:tcPr>
          <w:p w14:paraId="53663D2B" w14:textId="79B10D41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11</w:t>
            </w:r>
          </w:p>
        </w:tc>
        <w:tc>
          <w:tcPr>
            <w:tcW w:w="1665" w:type="dxa"/>
            <w:tcBorders>
              <w:top w:val="single" w:sz="4" w:space="0" w:color="auto"/>
            </w:tcBorders>
          </w:tcPr>
          <w:p w14:paraId="1445713E" w14:textId="39A536DB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65" w:type="dxa"/>
            <w:tcBorders>
              <w:top w:val="single" w:sz="4" w:space="0" w:color="auto"/>
            </w:tcBorders>
          </w:tcPr>
          <w:p w14:paraId="47160A1A" w14:textId="35E42ACF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665" w:type="dxa"/>
            <w:tcBorders>
              <w:top w:val="single" w:sz="4" w:space="0" w:color="auto"/>
            </w:tcBorders>
          </w:tcPr>
          <w:p w14:paraId="338E523A" w14:textId="4E63F26F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625C86"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65" w:type="dxa"/>
            <w:tcBorders>
              <w:top w:val="single" w:sz="4" w:space="0" w:color="auto"/>
            </w:tcBorders>
          </w:tcPr>
          <w:p w14:paraId="75F5392F" w14:textId="5C84020C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125</w:t>
            </w:r>
          </w:p>
        </w:tc>
      </w:tr>
      <w:tr w:rsidR="00A903FA" w:rsidRPr="00725B74" w14:paraId="3B7DA403" w14:textId="77777777" w:rsidTr="00054BE3">
        <w:tc>
          <w:tcPr>
            <w:tcW w:w="1665" w:type="dxa"/>
          </w:tcPr>
          <w:p w14:paraId="1CC3E924" w14:textId="3D0F50C4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1307" w:type="dxa"/>
          </w:tcPr>
          <w:p w14:paraId="22D3DBC1" w14:textId="17776DDF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23" w:type="dxa"/>
          </w:tcPr>
          <w:p w14:paraId="34A22E24" w14:textId="726595E3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2465*</w:t>
            </w:r>
          </w:p>
        </w:tc>
        <w:tc>
          <w:tcPr>
            <w:tcW w:w="1665" w:type="dxa"/>
          </w:tcPr>
          <w:p w14:paraId="4CD0E94E" w14:textId="4E95C4B5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3471*</w:t>
            </w:r>
          </w:p>
        </w:tc>
        <w:tc>
          <w:tcPr>
            <w:tcW w:w="1665" w:type="dxa"/>
          </w:tcPr>
          <w:p w14:paraId="05932118" w14:textId="6C3DDC05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2630*</w:t>
            </w:r>
          </w:p>
        </w:tc>
        <w:tc>
          <w:tcPr>
            <w:tcW w:w="1665" w:type="dxa"/>
          </w:tcPr>
          <w:p w14:paraId="78693B54" w14:textId="0812CEE3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2119*</w:t>
            </w:r>
          </w:p>
        </w:tc>
        <w:tc>
          <w:tcPr>
            <w:tcW w:w="1665" w:type="dxa"/>
          </w:tcPr>
          <w:p w14:paraId="78160CC2" w14:textId="5DD99887" w:rsidR="00A903FA" w:rsidRPr="00725B74" w:rsidRDefault="00625C86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12284*</w:t>
            </w:r>
          </w:p>
        </w:tc>
        <w:tc>
          <w:tcPr>
            <w:tcW w:w="1665" w:type="dxa"/>
          </w:tcPr>
          <w:p w14:paraId="00F46970" w14:textId="1EF0E37C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1640*</w:t>
            </w:r>
          </w:p>
        </w:tc>
      </w:tr>
      <w:tr w:rsidR="00A903FA" w:rsidRPr="00725B74" w14:paraId="34B83818" w14:textId="77777777" w:rsidTr="00054BE3">
        <w:tc>
          <w:tcPr>
            <w:tcW w:w="1665" w:type="dxa"/>
          </w:tcPr>
          <w:p w14:paraId="5E09D504" w14:textId="0F0B513D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Burial depth </w:t>
            </w:r>
          </w:p>
        </w:tc>
        <w:tc>
          <w:tcPr>
            <w:tcW w:w="1307" w:type="dxa"/>
          </w:tcPr>
          <w:p w14:paraId="3A3DDC29" w14:textId="3A262B97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23" w:type="dxa"/>
          </w:tcPr>
          <w:p w14:paraId="7233E556" w14:textId="04706DFF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522*</w:t>
            </w:r>
          </w:p>
        </w:tc>
        <w:tc>
          <w:tcPr>
            <w:tcW w:w="1665" w:type="dxa"/>
          </w:tcPr>
          <w:p w14:paraId="4BF20948" w14:textId="027B727B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212*</w:t>
            </w:r>
          </w:p>
        </w:tc>
        <w:tc>
          <w:tcPr>
            <w:tcW w:w="1665" w:type="dxa"/>
          </w:tcPr>
          <w:p w14:paraId="1F5ADE82" w14:textId="35BE35B1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1002*</w:t>
            </w:r>
          </w:p>
        </w:tc>
        <w:tc>
          <w:tcPr>
            <w:tcW w:w="1665" w:type="dxa"/>
          </w:tcPr>
          <w:p w14:paraId="7C16E269" w14:textId="45B0EA36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305*</w:t>
            </w:r>
          </w:p>
        </w:tc>
        <w:tc>
          <w:tcPr>
            <w:tcW w:w="1665" w:type="dxa"/>
          </w:tcPr>
          <w:p w14:paraId="14F8D766" w14:textId="0C5A29F6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25C86"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332BC2"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13</w:t>
            </w:r>
          </w:p>
        </w:tc>
        <w:tc>
          <w:tcPr>
            <w:tcW w:w="1665" w:type="dxa"/>
          </w:tcPr>
          <w:p w14:paraId="296C2445" w14:textId="33F51699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247*</w:t>
            </w:r>
          </w:p>
        </w:tc>
      </w:tr>
      <w:tr w:rsidR="00A903FA" w:rsidRPr="00725B74" w14:paraId="2D2B0489" w14:textId="77777777" w:rsidTr="00054BE3">
        <w:tc>
          <w:tcPr>
            <w:tcW w:w="1665" w:type="dxa"/>
          </w:tcPr>
          <w:p w14:paraId="1A4CC012" w14:textId="05DE92E2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Duration x Burial depth</w:t>
            </w:r>
          </w:p>
        </w:tc>
        <w:tc>
          <w:tcPr>
            <w:tcW w:w="1307" w:type="dxa"/>
          </w:tcPr>
          <w:p w14:paraId="0D7133BB" w14:textId="113E1AF6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023" w:type="dxa"/>
          </w:tcPr>
          <w:p w14:paraId="4ADA4175" w14:textId="174C60F3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232*</w:t>
            </w:r>
          </w:p>
        </w:tc>
        <w:tc>
          <w:tcPr>
            <w:tcW w:w="1665" w:type="dxa"/>
          </w:tcPr>
          <w:p w14:paraId="320E0C02" w14:textId="258C5430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73*</w:t>
            </w:r>
          </w:p>
        </w:tc>
        <w:tc>
          <w:tcPr>
            <w:tcW w:w="1665" w:type="dxa"/>
          </w:tcPr>
          <w:p w14:paraId="5FEF6EC8" w14:textId="6A1B66F3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239*</w:t>
            </w:r>
          </w:p>
        </w:tc>
        <w:tc>
          <w:tcPr>
            <w:tcW w:w="1665" w:type="dxa"/>
          </w:tcPr>
          <w:p w14:paraId="7F79E87C" w14:textId="4C10608E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119*</w:t>
            </w:r>
          </w:p>
        </w:tc>
        <w:tc>
          <w:tcPr>
            <w:tcW w:w="1665" w:type="dxa"/>
          </w:tcPr>
          <w:p w14:paraId="02D8EA97" w14:textId="2CABC601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332BC2"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65" w:type="dxa"/>
          </w:tcPr>
          <w:p w14:paraId="56AC5AFA" w14:textId="58CDD3D1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66*</w:t>
            </w:r>
          </w:p>
        </w:tc>
      </w:tr>
      <w:tr w:rsidR="00A903FA" w:rsidRPr="00725B74" w14:paraId="358B5808" w14:textId="77777777" w:rsidTr="00054BE3">
        <w:tc>
          <w:tcPr>
            <w:tcW w:w="1665" w:type="dxa"/>
          </w:tcPr>
          <w:p w14:paraId="6659D2D6" w14:textId="33935154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307" w:type="dxa"/>
          </w:tcPr>
          <w:p w14:paraId="1EFA3822" w14:textId="24D4C9E2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023" w:type="dxa"/>
          </w:tcPr>
          <w:p w14:paraId="00482268" w14:textId="078BE618" w:rsidR="00A903FA" w:rsidRPr="00725B74" w:rsidRDefault="00A903FA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54</w:t>
            </w:r>
          </w:p>
        </w:tc>
        <w:tc>
          <w:tcPr>
            <w:tcW w:w="1665" w:type="dxa"/>
          </w:tcPr>
          <w:p w14:paraId="6A5CB024" w14:textId="7D5ACBEB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665" w:type="dxa"/>
          </w:tcPr>
          <w:p w14:paraId="00DE5669" w14:textId="5F5B679D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665" w:type="dxa"/>
          </w:tcPr>
          <w:p w14:paraId="6CA5A946" w14:textId="148DA5E4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665" w:type="dxa"/>
          </w:tcPr>
          <w:p w14:paraId="2A5BC5F0" w14:textId="5D620293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625C86"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665" w:type="dxa"/>
          </w:tcPr>
          <w:p w14:paraId="1DC54F99" w14:textId="0FD433AF" w:rsidR="00A903FA" w:rsidRPr="00725B74" w:rsidRDefault="00C662F4" w:rsidP="00A903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A903FA" w:rsidRPr="00725B74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</w:tbl>
    <w:p w14:paraId="3379AEAA" w14:textId="151428F6" w:rsidR="00A903FA" w:rsidRPr="00725B74" w:rsidRDefault="00A903FA" w:rsidP="00A903FA">
      <w:pPr>
        <w:rPr>
          <w:rFonts w:ascii="Times New Roman" w:hAnsi="Times New Roman" w:cs="Times New Roman"/>
          <w:sz w:val="24"/>
          <w:szCs w:val="24"/>
        </w:rPr>
      </w:pPr>
      <w:r w:rsidRPr="00725B74">
        <w:rPr>
          <w:rFonts w:ascii="Times New Roman" w:hAnsi="Times New Roman" w:cs="Times New Roman"/>
          <w:sz w:val="24"/>
          <w:szCs w:val="24"/>
        </w:rPr>
        <w:t>*significant at 5% level of significance</w:t>
      </w:r>
    </w:p>
    <w:p w14:paraId="4174273B" w14:textId="165C8CFA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77991102" w14:textId="7834E381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2008D103" w14:textId="297B81D3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02304FCD" w14:textId="641C39E7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29E63D65" w14:textId="5A205684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25A3F0A7" w14:textId="22C3F126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52070011" w14:textId="0EF92D3A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0848CE7C" w14:textId="058F745B" w:rsidR="001C354B" w:rsidRPr="00725B74" w:rsidRDefault="001C354B" w:rsidP="00A903FA">
      <w:pPr>
        <w:rPr>
          <w:rFonts w:ascii="Times New Roman" w:hAnsi="Times New Roman" w:cs="Times New Roman"/>
          <w:sz w:val="24"/>
          <w:szCs w:val="24"/>
        </w:rPr>
      </w:pPr>
    </w:p>
    <w:p w14:paraId="24681E97" w14:textId="14824AAD" w:rsidR="001C354B" w:rsidRPr="00725B74" w:rsidRDefault="00581714" w:rsidP="0058171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25B74">
        <w:rPr>
          <w:rFonts w:ascii="Times New Roman" w:hAnsi="Times New Roman" w:cs="Times New Roman"/>
          <w:b/>
          <w:sz w:val="24"/>
          <w:szCs w:val="24"/>
        </w:rPr>
        <w:t xml:space="preserve">Supplementary Table 2:  </w:t>
      </w:r>
      <w:r w:rsidR="001C354B" w:rsidRPr="00725B74">
        <w:rPr>
          <w:rFonts w:ascii="Times New Roman" w:hAnsi="Times New Roman" w:cs="Times New Roman"/>
          <w:b/>
          <w:sz w:val="24"/>
          <w:szCs w:val="24"/>
        </w:rPr>
        <w:t xml:space="preserve">Analysis of Variance for emergence pattern of </w:t>
      </w:r>
      <w:proofErr w:type="spellStart"/>
      <w:r w:rsidR="001C354B" w:rsidRPr="00725B74">
        <w:rPr>
          <w:rFonts w:ascii="Times New Roman" w:hAnsi="Times New Roman" w:cs="Times New Roman"/>
          <w:b/>
          <w:i/>
          <w:sz w:val="24"/>
          <w:szCs w:val="24"/>
        </w:rPr>
        <w:t>Avena</w:t>
      </w:r>
      <w:proofErr w:type="spellEnd"/>
      <w:r w:rsidR="001C354B" w:rsidRPr="00725B74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1C354B" w:rsidRPr="00725B74">
        <w:rPr>
          <w:rFonts w:ascii="Times New Roman" w:hAnsi="Times New Roman" w:cs="Times New Roman"/>
          <w:b/>
          <w:i/>
          <w:sz w:val="24"/>
          <w:szCs w:val="24"/>
        </w:rPr>
        <w:t>fatua</w:t>
      </w:r>
      <w:proofErr w:type="spellEnd"/>
      <w:r w:rsidR="001C354B" w:rsidRPr="00725B74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="001C354B" w:rsidRPr="00725B74">
        <w:rPr>
          <w:rFonts w:ascii="Times New Roman" w:hAnsi="Times New Roman" w:cs="Times New Roman"/>
          <w:b/>
          <w:i/>
          <w:sz w:val="24"/>
          <w:szCs w:val="24"/>
        </w:rPr>
        <w:t>Avena</w:t>
      </w:r>
      <w:proofErr w:type="spellEnd"/>
      <w:r w:rsidR="001C354B" w:rsidRPr="00725B74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1C354B" w:rsidRPr="00725B74">
        <w:rPr>
          <w:rFonts w:ascii="Times New Roman" w:hAnsi="Times New Roman" w:cs="Times New Roman"/>
          <w:b/>
          <w:i/>
          <w:sz w:val="24"/>
          <w:szCs w:val="24"/>
        </w:rPr>
        <w:t>ludoviciana</w:t>
      </w:r>
      <w:proofErr w:type="spellEnd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8"/>
        <w:gridCol w:w="1663"/>
        <w:gridCol w:w="1927"/>
        <w:gridCol w:w="1651"/>
        <w:gridCol w:w="1927"/>
      </w:tblGrid>
      <w:tr w:rsidR="001C354B" w:rsidRPr="00725B74" w14:paraId="590EFB95" w14:textId="77777777" w:rsidTr="00581714">
        <w:tc>
          <w:tcPr>
            <w:tcW w:w="2789" w:type="dxa"/>
          </w:tcPr>
          <w:p w14:paraId="1397E453" w14:textId="245ED0CF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Source</w:t>
            </w:r>
          </w:p>
        </w:tc>
        <w:tc>
          <w:tcPr>
            <w:tcW w:w="2789" w:type="dxa"/>
            <w:tcBorders>
              <w:top w:val="single" w:sz="4" w:space="0" w:color="auto"/>
              <w:bottom w:val="single" w:sz="4" w:space="0" w:color="auto"/>
            </w:tcBorders>
          </w:tcPr>
          <w:p w14:paraId="663667E2" w14:textId="77777777" w:rsidR="00581714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Degree of freedom </w:t>
            </w:r>
          </w:p>
          <w:p w14:paraId="451F01AB" w14:textId="2CEEF4E9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. </w:t>
            </w: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fatua</w:t>
            </w:r>
            <w:proofErr w:type="spellEnd"/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57EDAED2" w14:textId="77777777" w:rsidR="00581714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Degree of freedom </w:t>
            </w:r>
          </w:p>
          <w:p w14:paraId="518FDBD4" w14:textId="7D2D8FAC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. </w:t>
            </w: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ludoviciana</w:t>
            </w:r>
            <w:proofErr w:type="spellEnd"/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0A245AFD" w14:textId="77777777" w:rsidR="00581714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Mean square (</w:t>
            </w:r>
          </w:p>
          <w:p w14:paraId="16F144A3" w14:textId="604D2229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. </w:t>
            </w: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fatua</w:t>
            </w:r>
            <w:proofErr w:type="spellEnd"/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5844B69B" w14:textId="77777777" w:rsidR="00581714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Mean </w:t>
            </w:r>
            <w:proofErr w:type="gramStart"/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square</w:t>
            </w:r>
            <w:proofErr w:type="gramEnd"/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0E2D4EA" w14:textId="420BC300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(A</w:t>
            </w:r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</w:t>
            </w:r>
            <w:proofErr w:type="spellStart"/>
            <w:r w:rsidRPr="00725B74">
              <w:rPr>
                <w:rFonts w:ascii="Times New Roman" w:hAnsi="Times New Roman" w:cs="Times New Roman"/>
                <w:i/>
                <w:sz w:val="24"/>
                <w:szCs w:val="24"/>
              </w:rPr>
              <w:t>ludoviciana</w:t>
            </w:r>
            <w:proofErr w:type="spellEnd"/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C354B" w:rsidRPr="00725B74" w14:paraId="1B6CF959" w14:textId="77777777" w:rsidTr="00581714">
        <w:tc>
          <w:tcPr>
            <w:tcW w:w="2789" w:type="dxa"/>
          </w:tcPr>
          <w:p w14:paraId="2ED67685" w14:textId="53D4DBCA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Replication</w:t>
            </w:r>
          </w:p>
        </w:tc>
        <w:tc>
          <w:tcPr>
            <w:tcW w:w="2789" w:type="dxa"/>
            <w:tcBorders>
              <w:top w:val="single" w:sz="4" w:space="0" w:color="auto"/>
            </w:tcBorders>
          </w:tcPr>
          <w:p w14:paraId="748D9BAA" w14:textId="1D764E39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7799B04E" w14:textId="5820C618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5E0DA1BC" w14:textId="2C4CBFEC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66.0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4C029DCF" w14:textId="603A8203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</w:tr>
      <w:tr w:rsidR="001C354B" w:rsidRPr="00725B74" w14:paraId="6AE934E6" w14:textId="77777777" w:rsidTr="00581714">
        <w:tc>
          <w:tcPr>
            <w:tcW w:w="2789" w:type="dxa"/>
          </w:tcPr>
          <w:p w14:paraId="3EA69B6E" w14:textId="52D7502D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Population (P)</w:t>
            </w:r>
          </w:p>
        </w:tc>
        <w:tc>
          <w:tcPr>
            <w:tcW w:w="2789" w:type="dxa"/>
          </w:tcPr>
          <w:p w14:paraId="18A5AB79" w14:textId="0C9AA833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90" w:type="dxa"/>
          </w:tcPr>
          <w:p w14:paraId="26AFF2A3" w14:textId="6E66DC34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90" w:type="dxa"/>
          </w:tcPr>
          <w:p w14:paraId="46FC1B1A" w14:textId="50A04216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68.7*</w:t>
            </w:r>
          </w:p>
        </w:tc>
        <w:tc>
          <w:tcPr>
            <w:tcW w:w="2790" w:type="dxa"/>
          </w:tcPr>
          <w:p w14:paraId="50A87DA6" w14:textId="4EE0E5C7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35.1*</w:t>
            </w:r>
          </w:p>
        </w:tc>
      </w:tr>
      <w:tr w:rsidR="001C354B" w:rsidRPr="00725B74" w14:paraId="1CC2169E" w14:textId="77777777" w:rsidTr="00581714">
        <w:tc>
          <w:tcPr>
            <w:tcW w:w="2789" w:type="dxa"/>
          </w:tcPr>
          <w:p w14:paraId="0F9F5577" w14:textId="3E53C116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horts (C)</w:t>
            </w:r>
          </w:p>
        </w:tc>
        <w:tc>
          <w:tcPr>
            <w:tcW w:w="2789" w:type="dxa"/>
          </w:tcPr>
          <w:p w14:paraId="6E9E7E16" w14:textId="1576C33B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5157F340" w14:textId="4CBB07CD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790" w:type="dxa"/>
          </w:tcPr>
          <w:p w14:paraId="361BAF66" w14:textId="06CC306A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891.4*</w:t>
            </w:r>
          </w:p>
        </w:tc>
        <w:tc>
          <w:tcPr>
            <w:tcW w:w="2790" w:type="dxa"/>
          </w:tcPr>
          <w:p w14:paraId="5F24AB07" w14:textId="0F2E2B04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701.9*</w:t>
            </w:r>
          </w:p>
        </w:tc>
      </w:tr>
      <w:tr w:rsidR="001C354B" w:rsidRPr="00725B74" w14:paraId="17B6B237" w14:textId="77777777" w:rsidTr="00581714">
        <w:tc>
          <w:tcPr>
            <w:tcW w:w="2789" w:type="dxa"/>
          </w:tcPr>
          <w:p w14:paraId="5CEA7487" w14:textId="649867F0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P x C</w:t>
            </w:r>
          </w:p>
        </w:tc>
        <w:tc>
          <w:tcPr>
            <w:tcW w:w="2789" w:type="dxa"/>
          </w:tcPr>
          <w:p w14:paraId="298543AC" w14:textId="2D115597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7881F526" w14:textId="735357B9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790" w:type="dxa"/>
          </w:tcPr>
          <w:p w14:paraId="2CA6A093" w14:textId="7AAA1912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78.8*</w:t>
            </w:r>
          </w:p>
        </w:tc>
        <w:tc>
          <w:tcPr>
            <w:tcW w:w="2790" w:type="dxa"/>
          </w:tcPr>
          <w:p w14:paraId="0F6B054A" w14:textId="7437BA22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25.7*</w:t>
            </w:r>
          </w:p>
        </w:tc>
      </w:tr>
      <w:tr w:rsidR="001C354B" w:rsidRPr="00725B74" w14:paraId="0567E358" w14:textId="77777777" w:rsidTr="00581714">
        <w:tc>
          <w:tcPr>
            <w:tcW w:w="2789" w:type="dxa"/>
          </w:tcPr>
          <w:p w14:paraId="56DFA2A6" w14:textId="54E34BAD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Burial depth (BD)</w:t>
            </w:r>
          </w:p>
        </w:tc>
        <w:tc>
          <w:tcPr>
            <w:tcW w:w="2789" w:type="dxa"/>
          </w:tcPr>
          <w:p w14:paraId="5C6F9CC2" w14:textId="453226E0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40DDB23E" w14:textId="43FBB901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140BC05B" w14:textId="132598A7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698.8*</w:t>
            </w:r>
          </w:p>
        </w:tc>
        <w:tc>
          <w:tcPr>
            <w:tcW w:w="2790" w:type="dxa"/>
          </w:tcPr>
          <w:p w14:paraId="21DF0FA5" w14:textId="78171F3E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198.6*</w:t>
            </w:r>
          </w:p>
        </w:tc>
      </w:tr>
      <w:tr w:rsidR="001C354B" w:rsidRPr="00725B74" w14:paraId="350F28B8" w14:textId="77777777" w:rsidTr="00581714">
        <w:tc>
          <w:tcPr>
            <w:tcW w:w="2789" w:type="dxa"/>
          </w:tcPr>
          <w:p w14:paraId="7D89557F" w14:textId="5F7070AD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P x BD</w:t>
            </w:r>
          </w:p>
        </w:tc>
        <w:tc>
          <w:tcPr>
            <w:tcW w:w="2789" w:type="dxa"/>
          </w:tcPr>
          <w:p w14:paraId="18A1E1A0" w14:textId="66831A9D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15596D9A" w14:textId="1E54E53B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22CE6272" w14:textId="0E5D9140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64.2*</w:t>
            </w:r>
          </w:p>
        </w:tc>
        <w:tc>
          <w:tcPr>
            <w:tcW w:w="2790" w:type="dxa"/>
          </w:tcPr>
          <w:p w14:paraId="62A37D6A" w14:textId="6766A34E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:rsidR="001C354B" w:rsidRPr="00725B74" w14:paraId="1E88C4E4" w14:textId="77777777" w:rsidTr="00581714">
        <w:tc>
          <w:tcPr>
            <w:tcW w:w="2789" w:type="dxa"/>
          </w:tcPr>
          <w:p w14:paraId="2199F330" w14:textId="206E23E2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C x BD</w:t>
            </w:r>
          </w:p>
        </w:tc>
        <w:tc>
          <w:tcPr>
            <w:tcW w:w="2789" w:type="dxa"/>
          </w:tcPr>
          <w:p w14:paraId="2A1331D6" w14:textId="5B611048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790" w:type="dxa"/>
          </w:tcPr>
          <w:p w14:paraId="3D6B9777" w14:textId="2F807314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790" w:type="dxa"/>
          </w:tcPr>
          <w:p w14:paraId="639E76F6" w14:textId="3A7A93D0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135.7*</w:t>
            </w:r>
          </w:p>
        </w:tc>
        <w:tc>
          <w:tcPr>
            <w:tcW w:w="2790" w:type="dxa"/>
          </w:tcPr>
          <w:p w14:paraId="5146A730" w14:textId="4AA4430B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760.4*</w:t>
            </w:r>
          </w:p>
        </w:tc>
      </w:tr>
      <w:tr w:rsidR="001C354B" w:rsidRPr="00725B74" w14:paraId="42F7E34C" w14:textId="77777777" w:rsidTr="00581714">
        <w:tc>
          <w:tcPr>
            <w:tcW w:w="2789" w:type="dxa"/>
          </w:tcPr>
          <w:p w14:paraId="7FF61A3E" w14:textId="7302AE0D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P x C x BD</w:t>
            </w:r>
          </w:p>
        </w:tc>
        <w:tc>
          <w:tcPr>
            <w:tcW w:w="2789" w:type="dxa"/>
          </w:tcPr>
          <w:p w14:paraId="1F59BE4D" w14:textId="2DA6FE10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790" w:type="dxa"/>
          </w:tcPr>
          <w:p w14:paraId="50E65A87" w14:textId="1D4DC280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790" w:type="dxa"/>
          </w:tcPr>
          <w:p w14:paraId="302BBC9E" w14:textId="2266400F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5.2*</w:t>
            </w:r>
          </w:p>
        </w:tc>
        <w:tc>
          <w:tcPr>
            <w:tcW w:w="2790" w:type="dxa"/>
          </w:tcPr>
          <w:p w14:paraId="18EFCF7E" w14:textId="4447C972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18.0*</w:t>
            </w:r>
          </w:p>
        </w:tc>
      </w:tr>
      <w:tr w:rsidR="001C354B" w:rsidRPr="00725B74" w14:paraId="25B1E680" w14:textId="77777777" w:rsidTr="00581714">
        <w:tc>
          <w:tcPr>
            <w:tcW w:w="2789" w:type="dxa"/>
          </w:tcPr>
          <w:p w14:paraId="3AD7C23C" w14:textId="7587AF23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2789" w:type="dxa"/>
          </w:tcPr>
          <w:p w14:paraId="024359A8" w14:textId="53FE6B4D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2790" w:type="dxa"/>
          </w:tcPr>
          <w:p w14:paraId="6CD33E0C" w14:textId="4BE3132D" w:rsidR="001C354B" w:rsidRPr="00725B74" w:rsidRDefault="001C354B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2790" w:type="dxa"/>
          </w:tcPr>
          <w:p w14:paraId="7F003F27" w14:textId="15AFB69F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2790" w:type="dxa"/>
          </w:tcPr>
          <w:p w14:paraId="4783C88F" w14:textId="5E6035CF" w:rsidR="001C354B" w:rsidRPr="00725B74" w:rsidRDefault="00581714" w:rsidP="001C35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5B74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1C354B" w:rsidRPr="00725B74">
              <w:rPr>
                <w:rFonts w:ascii="Times New Roman" w:hAnsi="Times New Roman" w:cs="Times New Roman"/>
                <w:sz w:val="24"/>
                <w:szCs w:val="24"/>
              </w:rPr>
              <w:t>2.6*</w:t>
            </w:r>
          </w:p>
        </w:tc>
      </w:tr>
    </w:tbl>
    <w:p w14:paraId="37940B15" w14:textId="77777777" w:rsidR="001C354B" w:rsidRDefault="001C354B" w:rsidP="001C354B">
      <w:pPr>
        <w:rPr>
          <w:rFonts w:ascii="Times New Roman" w:hAnsi="Times New Roman" w:cs="Times New Roman"/>
          <w:sz w:val="24"/>
          <w:szCs w:val="24"/>
        </w:rPr>
      </w:pPr>
      <w:r w:rsidRPr="00725B74">
        <w:rPr>
          <w:rFonts w:ascii="Times New Roman" w:hAnsi="Times New Roman" w:cs="Times New Roman"/>
          <w:sz w:val="24"/>
          <w:szCs w:val="24"/>
        </w:rPr>
        <w:t>*significant at 5% level of significance</w:t>
      </w:r>
    </w:p>
    <w:sectPr w:rsidR="001C354B" w:rsidSect="00BE16B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147B8C" w14:textId="77777777" w:rsidR="000C7FCF" w:rsidRDefault="000C7FCF" w:rsidP="00C026C0">
      <w:pPr>
        <w:spacing w:after="0" w:line="240" w:lineRule="auto"/>
      </w:pPr>
      <w:r>
        <w:separator/>
      </w:r>
    </w:p>
  </w:endnote>
  <w:endnote w:type="continuationSeparator" w:id="0">
    <w:p w14:paraId="7A1C08C6" w14:textId="77777777" w:rsidR="000C7FCF" w:rsidRDefault="000C7FCF" w:rsidP="00C02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00882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5CB28" w14:textId="475A2B34" w:rsidR="00C2604E" w:rsidRDefault="00C260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15568D" w14:textId="77777777" w:rsidR="00C2604E" w:rsidRDefault="00C260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414DD" w14:textId="77777777" w:rsidR="000C7FCF" w:rsidRDefault="000C7FCF" w:rsidP="00C026C0">
      <w:pPr>
        <w:spacing w:after="0" w:line="240" w:lineRule="auto"/>
      </w:pPr>
      <w:r>
        <w:separator/>
      </w:r>
    </w:p>
  </w:footnote>
  <w:footnote w:type="continuationSeparator" w:id="0">
    <w:p w14:paraId="1737AE9E" w14:textId="77777777" w:rsidR="000C7FCF" w:rsidRDefault="000C7FCF" w:rsidP="00C02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0870B4"/>
    <w:multiLevelType w:val="hybridMultilevel"/>
    <w:tmpl w:val="54327AF6"/>
    <w:lvl w:ilvl="0" w:tplc="3DF8A04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Da1NDewsDQ1tTRT0lEKTi0uzszPAykwMqgFAE9bPC0tAAAA"/>
  </w:docVars>
  <w:rsids>
    <w:rsidRoot w:val="00355E95"/>
    <w:rsid w:val="00003B10"/>
    <w:rsid w:val="0000540E"/>
    <w:rsid w:val="0000588A"/>
    <w:rsid w:val="00010828"/>
    <w:rsid w:val="00025001"/>
    <w:rsid w:val="0004130D"/>
    <w:rsid w:val="00042B4A"/>
    <w:rsid w:val="00054BE3"/>
    <w:rsid w:val="00055CD2"/>
    <w:rsid w:val="00057C6B"/>
    <w:rsid w:val="0006706E"/>
    <w:rsid w:val="000800CC"/>
    <w:rsid w:val="00093E02"/>
    <w:rsid w:val="00096F5E"/>
    <w:rsid w:val="000A48A7"/>
    <w:rsid w:val="000B1185"/>
    <w:rsid w:val="000B5D01"/>
    <w:rsid w:val="000C7FCF"/>
    <w:rsid w:val="000D20B2"/>
    <w:rsid w:val="000D20C1"/>
    <w:rsid w:val="000E3B23"/>
    <w:rsid w:val="00102C6C"/>
    <w:rsid w:val="00117EBF"/>
    <w:rsid w:val="00120D45"/>
    <w:rsid w:val="00122220"/>
    <w:rsid w:val="00133802"/>
    <w:rsid w:val="00134C18"/>
    <w:rsid w:val="0017133A"/>
    <w:rsid w:val="00172DA9"/>
    <w:rsid w:val="0017797B"/>
    <w:rsid w:val="00185219"/>
    <w:rsid w:val="00187FC1"/>
    <w:rsid w:val="00195BC7"/>
    <w:rsid w:val="001B5BB4"/>
    <w:rsid w:val="001C354B"/>
    <w:rsid w:val="001C7B77"/>
    <w:rsid w:val="001D276C"/>
    <w:rsid w:val="001D2A62"/>
    <w:rsid w:val="001E07DF"/>
    <w:rsid w:val="001F215D"/>
    <w:rsid w:val="001F41CE"/>
    <w:rsid w:val="001F4F29"/>
    <w:rsid w:val="0020241B"/>
    <w:rsid w:val="00204346"/>
    <w:rsid w:val="00221969"/>
    <w:rsid w:val="00223F4B"/>
    <w:rsid w:val="0022734D"/>
    <w:rsid w:val="0023403D"/>
    <w:rsid w:val="00235163"/>
    <w:rsid w:val="002566A1"/>
    <w:rsid w:val="00257216"/>
    <w:rsid w:val="00264A38"/>
    <w:rsid w:val="00272FC2"/>
    <w:rsid w:val="00275A2C"/>
    <w:rsid w:val="0028091B"/>
    <w:rsid w:val="002875AB"/>
    <w:rsid w:val="002A464B"/>
    <w:rsid w:val="002A516D"/>
    <w:rsid w:val="002B6359"/>
    <w:rsid w:val="002C16F1"/>
    <w:rsid w:val="002C2B29"/>
    <w:rsid w:val="002E298D"/>
    <w:rsid w:val="002E630F"/>
    <w:rsid w:val="002F2161"/>
    <w:rsid w:val="002F457E"/>
    <w:rsid w:val="00300ACD"/>
    <w:rsid w:val="0030723F"/>
    <w:rsid w:val="00312E46"/>
    <w:rsid w:val="00332BC2"/>
    <w:rsid w:val="003359B0"/>
    <w:rsid w:val="00336891"/>
    <w:rsid w:val="0033792D"/>
    <w:rsid w:val="00345AEF"/>
    <w:rsid w:val="00355E95"/>
    <w:rsid w:val="003626C0"/>
    <w:rsid w:val="00374987"/>
    <w:rsid w:val="003844B4"/>
    <w:rsid w:val="003A0C39"/>
    <w:rsid w:val="003A15B3"/>
    <w:rsid w:val="003A419F"/>
    <w:rsid w:val="003B4FE7"/>
    <w:rsid w:val="003B5634"/>
    <w:rsid w:val="003C52F4"/>
    <w:rsid w:val="003C66D2"/>
    <w:rsid w:val="003E03D6"/>
    <w:rsid w:val="003E0DDC"/>
    <w:rsid w:val="003F3E88"/>
    <w:rsid w:val="00445935"/>
    <w:rsid w:val="00456860"/>
    <w:rsid w:val="004625E3"/>
    <w:rsid w:val="00484DCE"/>
    <w:rsid w:val="004861CB"/>
    <w:rsid w:val="00486AA6"/>
    <w:rsid w:val="0049721B"/>
    <w:rsid w:val="004A4024"/>
    <w:rsid w:val="004A47FE"/>
    <w:rsid w:val="004B0F93"/>
    <w:rsid w:val="004B3E2E"/>
    <w:rsid w:val="004C54A8"/>
    <w:rsid w:val="004D132D"/>
    <w:rsid w:val="004D5656"/>
    <w:rsid w:val="004D58A3"/>
    <w:rsid w:val="004E346C"/>
    <w:rsid w:val="004E6F44"/>
    <w:rsid w:val="00503F60"/>
    <w:rsid w:val="005100D3"/>
    <w:rsid w:val="00513DBE"/>
    <w:rsid w:val="0052675A"/>
    <w:rsid w:val="00554ECC"/>
    <w:rsid w:val="0055614D"/>
    <w:rsid w:val="005730F4"/>
    <w:rsid w:val="00575409"/>
    <w:rsid w:val="00581714"/>
    <w:rsid w:val="0058430C"/>
    <w:rsid w:val="005858C8"/>
    <w:rsid w:val="005A494D"/>
    <w:rsid w:val="005A530B"/>
    <w:rsid w:val="005B60B6"/>
    <w:rsid w:val="005B6800"/>
    <w:rsid w:val="005D2762"/>
    <w:rsid w:val="005D4B83"/>
    <w:rsid w:val="005D6FDF"/>
    <w:rsid w:val="005F1C4F"/>
    <w:rsid w:val="006211CE"/>
    <w:rsid w:val="006215B4"/>
    <w:rsid w:val="00622E40"/>
    <w:rsid w:val="00625C86"/>
    <w:rsid w:val="00627F27"/>
    <w:rsid w:val="006314E3"/>
    <w:rsid w:val="00636082"/>
    <w:rsid w:val="00657549"/>
    <w:rsid w:val="006627C3"/>
    <w:rsid w:val="00683514"/>
    <w:rsid w:val="00683608"/>
    <w:rsid w:val="00684DA8"/>
    <w:rsid w:val="006A1363"/>
    <w:rsid w:val="006A219D"/>
    <w:rsid w:val="006A7908"/>
    <w:rsid w:val="006C0524"/>
    <w:rsid w:val="006C6A42"/>
    <w:rsid w:val="006D7EFF"/>
    <w:rsid w:val="006F15AC"/>
    <w:rsid w:val="007015A7"/>
    <w:rsid w:val="00703309"/>
    <w:rsid w:val="007101D9"/>
    <w:rsid w:val="00713423"/>
    <w:rsid w:val="00715ED9"/>
    <w:rsid w:val="00725B74"/>
    <w:rsid w:val="00727EB7"/>
    <w:rsid w:val="00731875"/>
    <w:rsid w:val="007418D5"/>
    <w:rsid w:val="00743720"/>
    <w:rsid w:val="00762650"/>
    <w:rsid w:val="00763DCC"/>
    <w:rsid w:val="007649D0"/>
    <w:rsid w:val="00766206"/>
    <w:rsid w:val="00774CA1"/>
    <w:rsid w:val="00777DB1"/>
    <w:rsid w:val="00780892"/>
    <w:rsid w:val="007870E3"/>
    <w:rsid w:val="00787919"/>
    <w:rsid w:val="00787BAF"/>
    <w:rsid w:val="007A50D0"/>
    <w:rsid w:val="007A7E62"/>
    <w:rsid w:val="007B152B"/>
    <w:rsid w:val="007C0A8B"/>
    <w:rsid w:val="007C35B5"/>
    <w:rsid w:val="007C60B6"/>
    <w:rsid w:val="007C6A7D"/>
    <w:rsid w:val="007E537B"/>
    <w:rsid w:val="007E789B"/>
    <w:rsid w:val="007F2AE3"/>
    <w:rsid w:val="007F5BDB"/>
    <w:rsid w:val="00805F36"/>
    <w:rsid w:val="00810B3E"/>
    <w:rsid w:val="00812B20"/>
    <w:rsid w:val="008400AD"/>
    <w:rsid w:val="008429D7"/>
    <w:rsid w:val="0085691B"/>
    <w:rsid w:val="00873E51"/>
    <w:rsid w:val="008761A4"/>
    <w:rsid w:val="00877C68"/>
    <w:rsid w:val="0088778C"/>
    <w:rsid w:val="008A21CA"/>
    <w:rsid w:val="008B0134"/>
    <w:rsid w:val="008B3B3E"/>
    <w:rsid w:val="008B60B1"/>
    <w:rsid w:val="008C013D"/>
    <w:rsid w:val="008C244C"/>
    <w:rsid w:val="008C5D2C"/>
    <w:rsid w:val="008D5040"/>
    <w:rsid w:val="008E3B69"/>
    <w:rsid w:val="00907427"/>
    <w:rsid w:val="009307A5"/>
    <w:rsid w:val="00936310"/>
    <w:rsid w:val="00941C0D"/>
    <w:rsid w:val="00962535"/>
    <w:rsid w:val="00965E48"/>
    <w:rsid w:val="0099634F"/>
    <w:rsid w:val="009A2A4E"/>
    <w:rsid w:val="009B7C44"/>
    <w:rsid w:val="009C484A"/>
    <w:rsid w:val="009D2BA3"/>
    <w:rsid w:val="009D65B5"/>
    <w:rsid w:val="009E2644"/>
    <w:rsid w:val="009E417C"/>
    <w:rsid w:val="009E61A9"/>
    <w:rsid w:val="009E6F34"/>
    <w:rsid w:val="009E7AAE"/>
    <w:rsid w:val="009F1DBB"/>
    <w:rsid w:val="009F41C6"/>
    <w:rsid w:val="009F661B"/>
    <w:rsid w:val="009F78BE"/>
    <w:rsid w:val="00A04A84"/>
    <w:rsid w:val="00A3136F"/>
    <w:rsid w:val="00A34E42"/>
    <w:rsid w:val="00A427E2"/>
    <w:rsid w:val="00A50634"/>
    <w:rsid w:val="00A62268"/>
    <w:rsid w:val="00A71543"/>
    <w:rsid w:val="00A71796"/>
    <w:rsid w:val="00A903FA"/>
    <w:rsid w:val="00A96FA7"/>
    <w:rsid w:val="00AA5916"/>
    <w:rsid w:val="00AA5D4B"/>
    <w:rsid w:val="00AA5FBB"/>
    <w:rsid w:val="00AA7DFF"/>
    <w:rsid w:val="00AB2B70"/>
    <w:rsid w:val="00AB7186"/>
    <w:rsid w:val="00AC0960"/>
    <w:rsid w:val="00AC3142"/>
    <w:rsid w:val="00AC3775"/>
    <w:rsid w:val="00AD23C5"/>
    <w:rsid w:val="00AD2CEF"/>
    <w:rsid w:val="00AD6B05"/>
    <w:rsid w:val="00AE074A"/>
    <w:rsid w:val="00AE0EFD"/>
    <w:rsid w:val="00AE1C7C"/>
    <w:rsid w:val="00AE5376"/>
    <w:rsid w:val="00AF02A6"/>
    <w:rsid w:val="00AF031E"/>
    <w:rsid w:val="00AF3A09"/>
    <w:rsid w:val="00B0247D"/>
    <w:rsid w:val="00B04DAC"/>
    <w:rsid w:val="00B063DE"/>
    <w:rsid w:val="00B11E64"/>
    <w:rsid w:val="00B26C91"/>
    <w:rsid w:val="00B30CAC"/>
    <w:rsid w:val="00B31E2C"/>
    <w:rsid w:val="00B32F40"/>
    <w:rsid w:val="00B3385A"/>
    <w:rsid w:val="00B511D7"/>
    <w:rsid w:val="00B51E84"/>
    <w:rsid w:val="00B61D5D"/>
    <w:rsid w:val="00B6478E"/>
    <w:rsid w:val="00B80DB0"/>
    <w:rsid w:val="00B934F6"/>
    <w:rsid w:val="00B95CA9"/>
    <w:rsid w:val="00BB3398"/>
    <w:rsid w:val="00BB53D2"/>
    <w:rsid w:val="00BD5233"/>
    <w:rsid w:val="00BE16B3"/>
    <w:rsid w:val="00BE38AC"/>
    <w:rsid w:val="00BE5766"/>
    <w:rsid w:val="00BF4498"/>
    <w:rsid w:val="00C00C5E"/>
    <w:rsid w:val="00C026C0"/>
    <w:rsid w:val="00C03EA2"/>
    <w:rsid w:val="00C10EE3"/>
    <w:rsid w:val="00C1278D"/>
    <w:rsid w:val="00C2277E"/>
    <w:rsid w:val="00C232B6"/>
    <w:rsid w:val="00C24B94"/>
    <w:rsid w:val="00C2604E"/>
    <w:rsid w:val="00C264D5"/>
    <w:rsid w:val="00C45769"/>
    <w:rsid w:val="00C46804"/>
    <w:rsid w:val="00C52153"/>
    <w:rsid w:val="00C61284"/>
    <w:rsid w:val="00C662F4"/>
    <w:rsid w:val="00C7094F"/>
    <w:rsid w:val="00C80AF5"/>
    <w:rsid w:val="00C82DD0"/>
    <w:rsid w:val="00C86DBE"/>
    <w:rsid w:val="00C87EE0"/>
    <w:rsid w:val="00C961F1"/>
    <w:rsid w:val="00CA3CFB"/>
    <w:rsid w:val="00CB11EA"/>
    <w:rsid w:val="00CB24FB"/>
    <w:rsid w:val="00CC06B9"/>
    <w:rsid w:val="00CC62EA"/>
    <w:rsid w:val="00CE3485"/>
    <w:rsid w:val="00CE47B5"/>
    <w:rsid w:val="00CE67A2"/>
    <w:rsid w:val="00CE72B6"/>
    <w:rsid w:val="00CF5B9A"/>
    <w:rsid w:val="00CF76A2"/>
    <w:rsid w:val="00D0603F"/>
    <w:rsid w:val="00D20B7A"/>
    <w:rsid w:val="00D25483"/>
    <w:rsid w:val="00D32CE4"/>
    <w:rsid w:val="00D36DCF"/>
    <w:rsid w:val="00D3722E"/>
    <w:rsid w:val="00D4689C"/>
    <w:rsid w:val="00D56C56"/>
    <w:rsid w:val="00D613B6"/>
    <w:rsid w:val="00D637CD"/>
    <w:rsid w:val="00D67A11"/>
    <w:rsid w:val="00D67ABC"/>
    <w:rsid w:val="00D71DEB"/>
    <w:rsid w:val="00D81194"/>
    <w:rsid w:val="00D85433"/>
    <w:rsid w:val="00D92974"/>
    <w:rsid w:val="00D94BF8"/>
    <w:rsid w:val="00DD1762"/>
    <w:rsid w:val="00DE5C00"/>
    <w:rsid w:val="00E00855"/>
    <w:rsid w:val="00E025E2"/>
    <w:rsid w:val="00E300B5"/>
    <w:rsid w:val="00E34604"/>
    <w:rsid w:val="00E42BAA"/>
    <w:rsid w:val="00E513D7"/>
    <w:rsid w:val="00E54C16"/>
    <w:rsid w:val="00E662F3"/>
    <w:rsid w:val="00E67410"/>
    <w:rsid w:val="00E9641E"/>
    <w:rsid w:val="00E97D14"/>
    <w:rsid w:val="00EB1771"/>
    <w:rsid w:val="00EB4162"/>
    <w:rsid w:val="00EB60DD"/>
    <w:rsid w:val="00EB7208"/>
    <w:rsid w:val="00EC56C1"/>
    <w:rsid w:val="00EC6C62"/>
    <w:rsid w:val="00ED4746"/>
    <w:rsid w:val="00ED5D79"/>
    <w:rsid w:val="00EE0DB1"/>
    <w:rsid w:val="00EF57EC"/>
    <w:rsid w:val="00F01094"/>
    <w:rsid w:val="00F10243"/>
    <w:rsid w:val="00F130A4"/>
    <w:rsid w:val="00F21F4D"/>
    <w:rsid w:val="00F31971"/>
    <w:rsid w:val="00F319F8"/>
    <w:rsid w:val="00F33A1C"/>
    <w:rsid w:val="00F33FBF"/>
    <w:rsid w:val="00F50284"/>
    <w:rsid w:val="00F568F5"/>
    <w:rsid w:val="00F62ED5"/>
    <w:rsid w:val="00F666E4"/>
    <w:rsid w:val="00F813CD"/>
    <w:rsid w:val="00F82BC4"/>
    <w:rsid w:val="00F84CA9"/>
    <w:rsid w:val="00F866C5"/>
    <w:rsid w:val="00F96911"/>
    <w:rsid w:val="00FB0A9E"/>
    <w:rsid w:val="00FB3C21"/>
    <w:rsid w:val="00FC2822"/>
    <w:rsid w:val="00FC5362"/>
    <w:rsid w:val="00FD0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D42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7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57549"/>
    <w:rPr>
      <w:i/>
      <w:iCs/>
    </w:rPr>
  </w:style>
  <w:style w:type="character" w:styleId="Hyperlink">
    <w:name w:val="Hyperlink"/>
    <w:basedOn w:val="DefaultParagraphFont"/>
    <w:uiPriority w:val="99"/>
    <w:unhideWhenUsed/>
    <w:rsid w:val="007649D0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4D58A3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D58A3"/>
    <w:rPr>
      <w:rFonts w:ascii="Calibri" w:hAnsi="Calibri" w:cs="Calibri"/>
      <w:noProof/>
      <w:lang w:val="en-US"/>
    </w:rPr>
  </w:style>
  <w:style w:type="paragraph" w:styleId="ListParagraph">
    <w:name w:val="List Paragraph"/>
    <w:basedOn w:val="Normal"/>
    <w:uiPriority w:val="34"/>
    <w:qFormat/>
    <w:rsid w:val="00BE5766"/>
    <w:pPr>
      <w:ind w:left="720"/>
      <w:contextualSpacing/>
    </w:pPr>
  </w:style>
  <w:style w:type="table" w:styleId="TableGrid">
    <w:name w:val="Table Grid"/>
    <w:basedOn w:val="TableNormal"/>
    <w:uiPriority w:val="39"/>
    <w:rsid w:val="005843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51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sup">
    <w:name w:val="sup"/>
    <w:basedOn w:val="DefaultParagraphFont"/>
    <w:rsid w:val="00B511D7"/>
  </w:style>
  <w:style w:type="character" w:styleId="LineNumber">
    <w:name w:val="line number"/>
    <w:basedOn w:val="DefaultParagraphFont"/>
    <w:uiPriority w:val="99"/>
    <w:semiHidden/>
    <w:unhideWhenUsed/>
    <w:rsid w:val="00F33FBF"/>
  </w:style>
  <w:style w:type="paragraph" w:styleId="Header">
    <w:name w:val="header"/>
    <w:basedOn w:val="Normal"/>
    <w:link w:val="HeaderChar"/>
    <w:uiPriority w:val="99"/>
    <w:unhideWhenUsed/>
    <w:rsid w:val="00C02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6C0"/>
  </w:style>
  <w:style w:type="paragraph" w:styleId="Footer">
    <w:name w:val="footer"/>
    <w:basedOn w:val="Normal"/>
    <w:link w:val="FooterChar"/>
    <w:uiPriority w:val="99"/>
    <w:unhideWhenUsed/>
    <w:rsid w:val="00C026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6C0"/>
  </w:style>
  <w:style w:type="paragraph" w:styleId="BalloonText">
    <w:name w:val="Balloon Text"/>
    <w:basedOn w:val="Normal"/>
    <w:link w:val="BalloonTextChar"/>
    <w:uiPriority w:val="99"/>
    <w:semiHidden/>
    <w:unhideWhenUsed/>
    <w:rsid w:val="00E674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41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1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8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8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8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8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82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09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8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8C67D19E496499D068DD73FB28CA8" ma:contentTypeVersion="10" ma:contentTypeDescription="Create a new document." ma:contentTypeScope="" ma:versionID="4b0a90f0efa548dc2dd7c9e8e0e07af3">
  <xsd:schema xmlns:xsd="http://www.w3.org/2001/XMLSchema" xmlns:xs="http://www.w3.org/2001/XMLSchema" xmlns:p="http://schemas.microsoft.com/office/2006/metadata/properties" xmlns:ns3="ab281ab5-f419-4215-b698-b416d8849b0d" targetNamespace="http://schemas.microsoft.com/office/2006/metadata/properties" ma:root="true" ma:fieldsID="f959f0554e216e463f5fdbf494179b4b" ns3:_="">
    <xsd:import namespace="ab281ab5-f419-4215-b698-b416d8849b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81ab5-f419-4215-b698-b416d8849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93E9F6-6426-40E8-8112-31F6CADA10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08ECBA-8B82-4281-925F-CA016ACDCA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4405AF-C64A-4B65-A8E6-6929894821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81ab5-f419-4215-b698-b416d8849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97C72A-FCE3-480D-BD07-AF58AD6DC3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2T20:36:00Z</dcterms:created>
  <dcterms:modified xsi:type="dcterms:W3CDTF">2021-01-22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8C67D19E496499D068DD73FB28CA8</vt:lpwstr>
  </property>
</Properties>
</file>